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37D4F5" w14:textId="77777777" w:rsidR="00B973AC" w:rsidRPr="000A30D8" w:rsidRDefault="00B973AC" w:rsidP="00B973AC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90/25</w:t>
      </w:r>
    </w:p>
    <w:p w14:paraId="7CF18C4C" w14:textId="77777777" w:rsidR="00B973AC" w:rsidRPr="000A30D8" w:rsidRDefault="00B973AC" w:rsidP="00B973A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59A042E2" w14:textId="77777777" w:rsidR="00B973AC" w:rsidRPr="000A30D8" w:rsidRDefault="00B973AC" w:rsidP="00B973A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1028/25</w:t>
      </w:r>
    </w:p>
    <w:p w14:paraId="7432BAEE" w14:textId="77777777" w:rsidR="00B973AC" w:rsidRPr="000A30D8" w:rsidRDefault="00B973AC" w:rsidP="00B973A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593A2CB4" w14:textId="76846F92" w:rsidR="00B973AC" w:rsidRPr="000A30D8" w:rsidRDefault="00B973AC" w:rsidP="00B973A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4 de abril de 2025</w:t>
      </w:r>
      <w:bookmarkStart w:id="0" w:name="_GoBack"/>
      <w:bookmarkEnd w:id="0"/>
    </w:p>
    <w:p w14:paraId="27D1D321" w14:textId="77777777" w:rsidR="00B973AC" w:rsidRPr="000A30D8" w:rsidRDefault="00B973AC" w:rsidP="00B973AC">
      <w:pPr>
        <w:spacing w:line="260" w:lineRule="exact"/>
        <w:jc w:val="both"/>
        <w:rPr>
          <w:lang w:val="es-ES"/>
        </w:rPr>
      </w:pPr>
    </w:p>
    <w:p w14:paraId="379D5562" w14:textId="77777777" w:rsidR="00B973AC" w:rsidRPr="000A30D8" w:rsidRDefault="00B973AC" w:rsidP="00B973AC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29E15384" w14:textId="77777777" w:rsidR="00B973AC" w:rsidRDefault="00B973AC" w:rsidP="00B973AC">
      <w:pPr>
        <w:spacing w:line="260" w:lineRule="exact"/>
        <w:jc w:val="both"/>
        <w:rPr>
          <w:bCs/>
          <w:lang w:val="es-ES_tradnl"/>
        </w:rPr>
      </w:pPr>
    </w:p>
    <w:p w14:paraId="444DAA4C" w14:textId="77777777" w:rsidR="00B973AC" w:rsidRDefault="00B973AC" w:rsidP="00B973AC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El cargo de Ayudante de Docencia “B” en la asignatura “Arquitectura y Diseño de Sistemas” (Cargo de Planta 27022109) llamado a concurso por Res. CDCIC-016/25*Expe. 271/25 y declarado desierto por Res. CDCIC-041/25(ex </w:t>
      </w:r>
      <w:proofErr w:type="spellStart"/>
      <w:r>
        <w:rPr>
          <w:bCs/>
          <w:lang w:val="es-ES_tradnl"/>
        </w:rPr>
        <w:t>Dotta</w:t>
      </w:r>
      <w:proofErr w:type="spellEnd"/>
      <w:r>
        <w:rPr>
          <w:bCs/>
          <w:lang w:val="es-ES_tradnl"/>
        </w:rPr>
        <w:t xml:space="preserve"> Leg.15531</w:t>
      </w:r>
      <w:r w:rsidRPr="000A30D8">
        <w:rPr>
          <w:bCs/>
          <w:lang w:val="es-ES_tradnl"/>
        </w:rPr>
        <w:t>);</w:t>
      </w:r>
      <w:r>
        <w:rPr>
          <w:bCs/>
          <w:lang w:val="es-ES_tradnl"/>
        </w:rPr>
        <w:t xml:space="preserve"> y</w:t>
      </w:r>
    </w:p>
    <w:p w14:paraId="728AFA0D" w14:textId="77777777" w:rsidR="00B973AC" w:rsidRPr="000A30D8" w:rsidRDefault="00B973AC" w:rsidP="00B973AC">
      <w:pPr>
        <w:spacing w:line="260" w:lineRule="exact"/>
        <w:jc w:val="both"/>
        <w:rPr>
          <w:bCs/>
          <w:lang w:val="es-ES_tradnl"/>
        </w:rPr>
      </w:pPr>
    </w:p>
    <w:p w14:paraId="58A7B9C2" w14:textId="77777777" w:rsidR="00B973AC" w:rsidRPr="000A30D8" w:rsidRDefault="00B973AC" w:rsidP="00B973AC">
      <w:pPr>
        <w:spacing w:line="260" w:lineRule="exact"/>
        <w:jc w:val="both"/>
        <w:rPr>
          <w:bCs/>
          <w:lang w:val="es-ES"/>
        </w:rPr>
      </w:pPr>
    </w:p>
    <w:p w14:paraId="358E3D31" w14:textId="77777777" w:rsidR="00B973AC" w:rsidRPr="000A30D8" w:rsidRDefault="00B973AC" w:rsidP="00B973AC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2CCE41FD" w14:textId="77777777" w:rsidR="00B973AC" w:rsidRPr="000A30D8" w:rsidRDefault="00B973AC" w:rsidP="00B973AC">
      <w:pPr>
        <w:spacing w:line="260" w:lineRule="exact"/>
        <w:ind w:right="-29"/>
        <w:jc w:val="both"/>
        <w:rPr>
          <w:lang w:val="es-ES"/>
        </w:rPr>
      </w:pPr>
    </w:p>
    <w:p w14:paraId="7FC661CB" w14:textId="77777777" w:rsidR="00B973AC" w:rsidRDefault="00B973AC" w:rsidP="00B973AC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14:paraId="78A2B59C" w14:textId="77777777" w:rsidR="00B973AC" w:rsidRDefault="00B973AC" w:rsidP="00B973AC">
      <w:pPr>
        <w:jc w:val="both"/>
        <w:rPr>
          <w:lang w:val="es-ES" w:eastAsia="es-ES"/>
        </w:rPr>
      </w:pPr>
    </w:p>
    <w:p w14:paraId="151E0E19" w14:textId="77777777" w:rsidR="00B973AC" w:rsidRPr="000A30D8" w:rsidRDefault="00B973AC" w:rsidP="00B973AC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04 de abril de 2025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3D0F8244" w14:textId="77777777" w:rsidR="00B973AC" w:rsidRDefault="00B973AC" w:rsidP="00B973A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14:paraId="1705327D" w14:textId="77777777" w:rsidR="00B973AC" w:rsidRPr="00E20900" w:rsidRDefault="00B973AC" w:rsidP="00B973A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3D6E9956" w14:textId="77777777" w:rsidR="00B973AC" w:rsidRPr="000A30D8" w:rsidRDefault="00B973AC" w:rsidP="00B973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56FD4D5C" w14:textId="77777777" w:rsidR="00B973AC" w:rsidRPr="000A30D8" w:rsidRDefault="00B973AC" w:rsidP="00B973A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4E8DA973" w14:textId="77777777" w:rsidR="00B973AC" w:rsidRPr="000A30D8" w:rsidRDefault="00B973AC" w:rsidP="00B973A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2BAA7140" w14:textId="77777777" w:rsidR="00B973AC" w:rsidRPr="000A30D8" w:rsidRDefault="00B973AC" w:rsidP="00B973AC">
      <w:pPr>
        <w:spacing w:line="260" w:lineRule="exact"/>
        <w:jc w:val="both"/>
        <w:rPr>
          <w:b/>
          <w:szCs w:val="20"/>
          <w:lang w:val="es-ES"/>
        </w:rPr>
      </w:pPr>
    </w:p>
    <w:p w14:paraId="44C7813C" w14:textId="77777777" w:rsidR="00B973AC" w:rsidRPr="000A30D8" w:rsidRDefault="00B973AC" w:rsidP="00B973AC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34B5C499" w14:textId="77777777" w:rsidR="00B973AC" w:rsidRPr="000A30D8" w:rsidRDefault="00B973AC" w:rsidP="00B973AC">
      <w:pPr>
        <w:spacing w:line="260" w:lineRule="exact"/>
        <w:rPr>
          <w:b/>
          <w:lang w:val="es-ES"/>
        </w:rPr>
      </w:pPr>
    </w:p>
    <w:p w14:paraId="3C43E757" w14:textId="77777777" w:rsidR="00B973AC" w:rsidRPr="000A30D8" w:rsidRDefault="00B973AC" w:rsidP="00B973A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14:paraId="140ED292" w14:textId="77777777" w:rsidR="00B973AC" w:rsidRPr="0082691C" w:rsidRDefault="00B973AC" w:rsidP="00B973AC">
      <w:pPr>
        <w:spacing w:line="260" w:lineRule="exact"/>
        <w:jc w:val="both"/>
        <w:rPr>
          <w:b/>
          <w:szCs w:val="20"/>
          <w:lang w:val="es-ES"/>
        </w:rPr>
      </w:pPr>
      <w:r w:rsidRPr="0082691C">
        <w:rPr>
          <w:b/>
          <w:szCs w:val="20"/>
          <w:lang w:val="es-ES"/>
        </w:rPr>
        <w:t>Área III: Desarrollo de Sistemas</w:t>
      </w:r>
    </w:p>
    <w:p w14:paraId="17B0D5FA" w14:textId="77777777" w:rsidR="00B973AC" w:rsidRPr="0082691C" w:rsidRDefault="00B973AC" w:rsidP="00B973AC">
      <w:pPr>
        <w:spacing w:line="260" w:lineRule="exact"/>
        <w:jc w:val="both"/>
        <w:rPr>
          <w:b/>
          <w:szCs w:val="20"/>
          <w:lang w:val="es-ES"/>
        </w:rPr>
      </w:pPr>
    </w:p>
    <w:p w14:paraId="760D8E5D" w14:textId="77777777" w:rsidR="00B973AC" w:rsidRDefault="00B973AC" w:rsidP="00B973A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 w:rsidRPr="0082691C">
        <w:rPr>
          <w:lang w:val="es-ES"/>
        </w:rPr>
        <w:t xml:space="preserve">Un (01) cargo de </w:t>
      </w:r>
      <w:r w:rsidRPr="0082691C">
        <w:rPr>
          <w:b/>
          <w:lang w:val="es-ES"/>
        </w:rPr>
        <w:t>Ayudante de Docencia “B”</w:t>
      </w:r>
      <w:r w:rsidRPr="0082691C">
        <w:rPr>
          <w:lang w:val="es-ES"/>
        </w:rPr>
        <w:t xml:space="preserve"> – asignatura </w:t>
      </w:r>
      <w:r w:rsidRPr="0082691C">
        <w:rPr>
          <w:b/>
          <w:lang w:val="es-ES"/>
        </w:rPr>
        <w:t>“Arquitectura y Diseño de Sistemas” (Cód. 7527);</w:t>
      </w:r>
    </w:p>
    <w:p w14:paraId="011B8EFC" w14:textId="77777777" w:rsidR="00B973AC" w:rsidRDefault="00B973AC" w:rsidP="00B973AC">
      <w:pPr>
        <w:spacing w:line="260" w:lineRule="exact"/>
        <w:jc w:val="both"/>
        <w:rPr>
          <w:b/>
          <w:lang w:val="es-ES"/>
        </w:rPr>
      </w:pPr>
    </w:p>
    <w:p w14:paraId="1948FD24" w14:textId="77777777" w:rsidR="00B973AC" w:rsidRPr="000A30D8" w:rsidRDefault="00B973AC" w:rsidP="00B973AC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20240C46" w14:textId="77777777" w:rsidR="00B973AC" w:rsidRPr="000A30D8" w:rsidRDefault="00B973AC" w:rsidP="00B973AC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21F78F45" w14:textId="77777777" w:rsidR="00B973AC" w:rsidRPr="000A30D8" w:rsidRDefault="00B973AC" w:rsidP="00B973AC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rquitectura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973AC" w:rsidRPr="00694048" w14:paraId="11341A86" w14:textId="77777777" w:rsidTr="00AC71B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FFDE1" w14:textId="77777777" w:rsidR="00B973AC" w:rsidRPr="0069404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B7E95" w14:textId="77777777" w:rsidR="00B973AC" w:rsidRPr="0069404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B973AC" w:rsidRPr="00694048" w14:paraId="103524B7" w14:textId="77777777" w:rsidTr="00AC71B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6EA3045" w14:textId="77777777" w:rsidR="00B973AC" w:rsidRPr="0069404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Dra. Elsa Clara Esté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14A7346" w14:textId="77777777" w:rsidR="00B973AC" w:rsidRPr="0069404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B973AC" w:rsidRPr="00694048" w14:paraId="715EAC62" w14:textId="77777777" w:rsidTr="00AC71B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1CE439D" w14:textId="77777777" w:rsidR="00B973AC" w:rsidRPr="0069404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694048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104D4A6" w14:textId="77777777" w:rsidR="00B973AC" w:rsidRPr="0069404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</w:tr>
      <w:tr w:rsidR="00B973AC" w:rsidRPr="000A30D8" w14:paraId="786F7A22" w14:textId="77777777" w:rsidTr="00AC71B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821C3" w14:textId="77777777" w:rsidR="00B973AC" w:rsidRPr="0069404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Emanuel Lagarrigue Lazarte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0420E9" w14:textId="77777777" w:rsidR="00B973AC" w:rsidRPr="000A30D8" w:rsidRDefault="00B973AC" w:rsidP="00AC71B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Ing. Marian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Tucat</w:t>
            </w:r>
            <w:proofErr w:type="spellEnd"/>
          </w:p>
        </w:tc>
      </w:tr>
    </w:tbl>
    <w:p w14:paraId="67AD7557" w14:textId="77777777" w:rsidR="00B973AC" w:rsidRDefault="00B973AC" w:rsidP="00B973AC">
      <w:pPr>
        <w:spacing w:line="260" w:lineRule="exact"/>
        <w:jc w:val="both"/>
        <w:rPr>
          <w:b/>
          <w:lang w:val="es-ES"/>
        </w:rPr>
      </w:pPr>
    </w:p>
    <w:p w14:paraId="047B88B7" w14:textId="77777777" w:rsidR="00B973AC" w:rsidRDefault="00B973AC" w:rsidP="00B973AC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</w:t>
      </w:r>
    </w:p>
    <w:p w14:paraId="12387C7F" w14:textId="77777777" w:rsidR="00B973AC" w:rsidRDefault="00B973AC" w:rsidP="00B973AC">
      <w:pPr>
        <w:spacing w:line="260" w:lineRule="exact"/>
        <w:jc w:val="both"/>
        <w:rPr>
          <w:lang w:val="es-ES"/>
        </w:rPr>
      </w:pPr>
    </w:p>
    <w:p w14:paraId="1C0CC777" w14:textId="77777777" w:rsidR="00B973AC" w:rsidRDefault="00B973AC" w:rsidP="00B973AC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 xml:space="preserve">/// CDCIC-090/25 </w:t>
      </w:r>
    </w:p>
    <w:p w14:paraId="314CE3F8" w14:textId="77777777" w:rsidR="00B973AC" w:rsidRDefault="00B973AC" w:rsidP="00B973AC">
      <w:pPr>
        <w:spacing w:line="260" w:lineRule="exact"/>
        <w:jc w:val="both"/>
        <w:rPr>
          <w:lang w:val="es-ES"/>
        </w:rPr>
      </w:pPr>
    </w:p>
    <w:p w14:paraId="6DD25C5C" w14:textId="77777777" w:rsidR="00B973AC" w:rsidRDefault="00B973AC" w:rsidP="00B973AC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término y prioritariamente, en la asignatura concursada; de no ser esto posible, se le asignarán </w:t>
      </w:r>
    </w:p>
    <w:p w14:paraId="3A2E2943" w14:textId="77777777" w:rsidR="00B973AC" w:rsidRPr="000A30D8" w:rsidRDefault="00B973AC" w:rsidP="00B973AC">
      <w:pPr>
        <w:spacing w:line="260" w:lineRule="exact"/>
        <w:jc w:val="both"/>
        <w:rPr>
          <w:lang w:val="es-ES"/>
        </w:rPr>
      </w:pPr>
      <w:r w:rsidRPr="000A30D8">
        <w:rPr>
          <w:lang w:val="es-ES"/>
        </w:rPr>
        <w:t xml:space="preserve">funciones en otras asignaturas según las necesidades de la Unidad </w:t>
      </w:r>
      <w:r>
        <w:rPr>
          <w:lang w:val="es-ES"/>
        </w:rPr>
        <w:t>Académica en cada cuatrimestre.</w:t>
      </w:r>
    </w:p>
    <w:p w14:paraId="17F1C24A" w14:textId="77777777" w:rsidR="00B973AC" w:rsidRDefault="00B973AC" w:rsidP="00B973AC">
      <w:pPr>
        <w:spacing w:line="260" w:lineRule="exact"/>
        <w:jc w:val="both"/>
        <w:rPr>
          <w:b/>
          <w:lang w:val="es-ES"/>
        </w:rPr>
      </w:pPr>
    </w:p>
    <w:p w14:paraId="30B74748" w14:textId="77777777" w:rsidR="00B973AC" w:rsidRPr="000A30D8" w:rsidRDefault="00B973AC" w:rsidP="00B973AC">
      <w:pPr>
        <w:spacing w:line="260" w:lineRule="exact"/>
        <w:jc w:val="both"/>
        <w:rPr>
          <w:lang w:val="es-ES"/>
        </w:rPr>
      </w:pPr>
      <w:r w:rsidRPr="006E48B8">
        <w:rPr>
          <w:b/>
          <w:lang w:val="es-ES"/>
        </w:rPr>
        <w:t>ARTICULO 4</w:t>
      </w:r>
      <w:r w:rsidRPr="006E48B8">
        <w:rPr>
          <w:b/>
        </w:rPr>
        <w:fldChar w:fldCharType="begin"/>
      </w:r>
      <w:r w:rsidRPr="006E48B8">
        <w:rPr>
          <w:b/>
          <w:lang w:val="es-ES"/>
        </w:rPr>
        <w:instrText>SYMBOL 176 \f "Symbol" \s 12</w:instrText>
      </w:r>
      <w:r w:rsidRPr="006E48B8">
        <w:rPr>
          <w:b/>
        </w:rPr>
        <w:fldChar w:fldCharType="separate"/>
      </w:r>
      <w:r w:rsidRPr="006E48B8">
        <w:rPr>
          <w:b/>
          <w:lang w:val="es-ES"/>
        </w:rPr>
        <w:t>°</w:t>
      </w:r>
      <w:r w:rsidRPr="006E48B8">
        <w:rPr>
          <w:b/>
        </w:rPr>
        <w:fldChar w:fldCharType="end"/>
      </w:r>
      <w:r w:rsidRPr="006E48B8">
        <w:rPr>
          <w:b/>
          <w:lang w:val="es-ES"/>
        </w:rPr>
        <w:t>:</w:t>
      </w:r>
      <w:r w:rsidRPr="006E48B8">
        <w:rPr>
          <w:lang w:val="es-ES"/>
        </w:rPr>
        <w:t xml:space="preserve"> Establecer que las inscripciones de postulantes se recibir</w:t>
      </w:r>
      <w:proofErr w:type="spellStart"/>
      <w:r w:rsidRPr="006E48B8">
        <w:rPr>
          <w:lang w:val="es-AR"/>
        </w:rPr>
        <w:t>án</w:t>
      </w:r>
      <w:proofErr w:type="spellEnd"/>
      <w:r w:rsidRPr="006E48B8">
        <w:rPr>
          <w:lang w:val="es-AR"/>
        </w:rPr>
        <w:t xml:space="preserve"> </w:t>
      </w:r>
      <w:r>
        <w:rPr>
          <w:lang w:val="es-AR"/>
        </w:rPr>
        <w:t>desde el 28 de abril al 06 de mayo</w:t>
      </w:r>
      <w:r w:rsidRPr="006E48B8">
        <w:rPr>
          <w:lang w:val="es-AR"/>
        </w:rPr>
        <w:t xml:space="preserve"> de 2025 a través de la casilla de correo electrónico</w:t>
      </w:r>
      <w:r w:rsidRPr="000A30D8">
        <w:rPr>
          <w:lang w:val="es-AR"/>
        </w:rPr>
        <w:t xml:space="preserve">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14:paraId="02366A0E" w14:textId="77777777" w:rsidR="00B973AC" w:rsidRPr="000A30D8" w:rsidRDefault="00B973AC" w:rsidP="00B973AC">
      <w:pPr>
        <w:spacing w:line="260" w:lineRule="exact"/>
        <w:jc w:val="both"/>
        <w:rPr>
          <w:lang w:val="es-ES"/>
        </w:rPr>
      </w:pPr>
    </w:p>
    <w:p w14:paraId="7C8F46D7" w14:textId="77777777" w:rsidR="00B973AC" w:rsidRPr="000A30D8" w:rsidRDefault="00B973AC" w:rsidP="00B973AC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1F9DA94F" w14:textId="77777777" w:rsidR="00B973AC" w:rsidRPr="000A30D8" w:rsidRDefault="00B973AC" w:rsidP="00B973AC">
      <w:pPr>
        <w:spacing w:line="260" w:lineRule="exact"/>
        <w:jc w:val="both"/>
        <w:rPr>
          <w:bCs/>
          <w:lang w:val="es-ES"/>
        </w:rPr>
      </w:pPr>
    </w:p>
    <w:p w14:paraId="7E750833" w14:textId="77777777" w:rsidR="00B973AC" w:rsidRPr="00F64373" w:rsidRDefault="00B973AC" w:rsidP="00B973AC"/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9AFE39" w14:textId="77777777" w:rsidR="0047289A" w:rsidRDefault="0047289A">
      <w:r>
        <w:separator/>
      </w:r>
    </w:p>
  </w:endnote>
  <w:endnote w:type="continuationSeparator" w:id="0">
    <w:p w14:paraId="6B4BC5AA" w14:textId="77777777" w:rsidR="0047289A" w:rsidRDefault="004728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E2FB661" w14:textId="77777777" w:rsidR="0047289A" w:rsidRDefault="0047289A">
      <w:r>
        <w:separator/>
      </w:r>
    </w:p>
  </w:footnote>
  <w:footnote w:type="continuationSeparator" w:id="0">
    <w:p w14:paraId="6B606FBF" w14:textId="77777777" w:rsidR="0047289A" w:rsidRDefault="004728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289A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973AC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76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1T14:52:00Z</dcterms:created>
  <dcterms:modified xsi:type="dcterms:W3CDTF">2025-04-21T14:52:00Z</dcterms:modified>
</cp:coreProperties>
</file>